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37D06799">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49B3B368" w:rsidR="008721FB" w:rsidRPr="009755AC" w:rsidRDefault="009755AC" w:rsidP="003C68AD">
                            <w:pPr>
                              <w:spacing w:line="240" w:lineRule="auto"/>
                              <w:rPr>
                                <w:color w:val="F2F2F2" w:themeColor="background1" w:themeShade="F2"/>
                                <w:sz w:val="56"/>
                                <w:szCs w:val="56"/>
                                <w:lang w:val="en-IN"/>
                              </w:rPr>
                            </w:pPr>
                            <w:r>
                              <w:rPr>
                                <w:color w:val="F2F2F2" w:themeColor="background1" w:themeShade="F2"/>
                                <w:sz w:val="56"/>
                                <w:szCs w:val="56"/>
                                <w:lang w:val="en-IN"/>
                              </w:rPr>
                              <w:t>Calculator Auto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49B3B368" w:rsidR="008721FB" w:rsidRPr="009755AC" w:rsidRDefault="009755AC" w:rsidP="003C68AD">
                      <w:pPr>
                        <w:spacing w:line="240" w:lineRule="auto"/>
                        <w:rPr>
                          <w:color w:val="F2F2F2" w:themeColor="background1" w:themeShade="F2"/>
                          <w:sz w:val="56"/>
                          <w:szCs w:val="56"/>
                          <w:lang w:val="en-IN"/>
                        </w:rPr>
                      </w:pPr>
                      <w:r>
                        <w:rPr>
                          <w:color w:val="F2F2F2" w:themeColor="background1" w:themeShade="F2"/>
                          <w:sz w:val="56"/>
                          <w:szCs w:val="56"/>
                          <w:lang w:val="en-IN"/>
                        </w:rPr>
                        <w:t>Calculator Automation</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11071B4A"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1B0ADF">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1B0ADF">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1B0ADF">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1B0ADF">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1B0ADF">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1B0ADF">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1B0ADF">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1B0ADF">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1B0ADF">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1B0ADF">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1B0ADF">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1B0ADF">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1813E3C6" w:rsidR="005060EC" w:rsidRPr="005060EC" w:rsidRDefault="005060EC" w:rsidP="00B9485F">
            <w:pPr>
              <w:jc w:val="center"/>
              <w:rPr>
                <w:rFonts w:asciiTheme="majorHAnsi" w:hAnsiTheme="majorHAnsi" w:cstheme="majorHAnsi"/>
                <w:color w:val="308DC6"/>
              </w:rPr>
            </w:pPr>
          </w:p>
        </w:tc>
        <w:tc>
          <w:tcPr>
            <w:tcW w:w="1620" w:type="dxa"/>
          </w:tcPr>
          <w:p w14:paraId="7AEFC343" w14:textId="4E15DF3F" w:rsidR="005060EC" w:rsidRPr="005060EC" w:rsidRDefault="005060EC" w:rsidP="00B9485F">
            <w:pPr>
              <w:jc w:val="center"/>
              <w:rPr>
                <w:rFonts w:asciiTheme="majorHAnsi" w:hAnsiTheme="majorHAnsi" w:cstheme="majorHAnsi"/>
                <w:color w:val="308DC6"/>
              </w:rPr>
            </w:pP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5156D154" w:rsidR="000D5A17" w:rsidRPr="00AD6395" w:rsidRDefault="00521A18"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UseCase1</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BOR, FOR or Mix</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66AEDAB9" w:rsidR="004311AA" w:rsidRPr="00AD6395" w:rsidRDefault="00C20AD6"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77777777" w:rsidR="000D5A17" w:rsidRPr="00AD6395" w:rsidRDefault="000D5A1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No</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07AA2BE4" w:rsidR="000D5A17" w:rsidRPr="00AD6395" w:rsidRDefault="00B812E9"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5.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885"/>
        <w:gridCol w:w="6069"/>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proofErr w:type="gramStart"/>
            <w:r w:rsidRPr="00B658D4">
              <w:rPr>
                <w:i/>
                <w:color w:val="0085CA" w:themeColor="accent2"/>
              </w:rPr>
              <w:t>Sparky ,</w:t>
            </w:r>
            <w:proofErr w:type="gramEnd"/>
            <w:r w:rsidRPr="00B658D4">
              <w:rPr>
                <w:i/>
                <w:color w:val="0085CA" w:themeColor="accent2"/>
              </w:rPr>
              <w:t xml:space="preserve">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w:t>
            </w:r>
            <w:r w:rsidR="00BA2E47">
              <w:rPr>
                <w:i/>
                <w:color w:val="0085CA" w:themeColor="accent2"/>
              </w:rPr>
              <w:t>X system</w:t>
            </w:r>
            <w:r w:rsidRPr="00B658D4">
              <w:rPr>
                <w:i/>
                <w:color w:val="0085CA" w:themeColor="accent2"/>
              </w:rPr>
              <w:t>.</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13786314"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w:t>
            </w:r>
            <w:r w:rsidR="00BA2E47">
              <w:rPr>
                <w:rFonts w:cstheme="minorHAnsi"/>
                <w:i/>
                <w:color w:val="0085CA" w:themeColor="accent2"/>
              </w:rPr>
              <w:t>X system</w:t>
            </w:r>
          </w:p>
          <w:p w14:paraId="7ACB4B5C" w14:textId="18A69E77"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2" w:history="1">
              <w:r w:rsidR="00BA2E47" w:rsidRPr="00355B3A">
                <w:rPr>
                  <w:rStyle w:val="Hyperlink"/>
                  <w:rFonts w:eastAsia="Arial Unicode MS" w:cstheme="minorHAnsi"/>
                  <w:i/>
                  <w:szCs w:val="21"/>
                </w:rPr>
                <w:t>bot.inbox@abc.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52BF1C05"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w:t>
            </w:r>
            <w:r w:rsidR="002A0F17">
              <w:rPr>
                <w:rFonts w:eastAsia="Arial Unicode MS" w:cstheme="minorHAnsi"/>
                <w:i/>
                <w:color w:val="0085CA" w:themeColor="accent2"/>
                <w:szCs w:val="21"/>
              </w:rPr>
              <w:t>Bot</w:t>
            </w:r>
            <w:r w:rsidRPr="00B658D4">
              <w:rPr>
                <w:rFonts w:eastAsia="Arial Unicode MS" w:cstheme="minorHAnsi"/>
                <w:i/>
                <w:color w:val="0085CA" w:themeColor="accent2"/>
                <w:szCs w:val="21"/>
              </w:rPr>
              <w:t>Reporting</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29C2B5C" w:rsidR="006712B6" w:rsidRPr="00B658D4"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w:t>
            </w:r>
            <w:r w:rsidR="00BA2E47">
              <w:rPr>
                <w:rFonts w:eastAsia="Arial Unicode MS" w:cstheme="minorHAnsi"/>
                <w:i/>
                <w:color w:val="0085CA" w:themeColor="accent2"/>
                <w:szCs w:val="21"/>
              </w:rPr>
              <w:t>abc</w:t>
            </w:r>
            <w:r w:rsidRPr="00B658D4">
              <w:rPr>
                <w:rFonts w:eastAsia="Arial Unicode MS" w:cstheme="minorHAnsi"/>
                <w:i/>
                <w:color w:val="0085CA" w:themeColor="accent2"/>
                <w:szCs w:val="21"/>
              </w:rPr>
              <w:t>.com</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Kibana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68C387F9"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C542175" w:rsidR="005A1FA1" w:rsidRPr="00B658D4" w:rsidRDefault="005A1FA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proofErr w:type="spellStart"/>
            <w:r w:rsidR="0077370A" w:rsidRPr="0077370A">
              <w:rPr>
                <w:i/>
                <w:color w:val="0085CA" w:themeColor="accent2"/>
              </w:rPr>
              <w:t>ProcessName_QueueName</w:t>
            </w:r>
            <w:proofErr w:type="spellEnd"/>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 xml:space="preserve">(nam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 xml:space="preserve">(assets, excel file, </w:t>
            </w:r>
            <w:proofErr w:type="spellStart"/>
            <w:r w:rsidRPr="0077370A">
              <w:t>Json</w:t>
            </w:r>
            <w:proofErr w:type="spellEnd"/>
            <w:r w:rsidRPr="0077370A">
              <w:t xml:space="preserve">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lastRenderedPageBreak/>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w:t>
            </w:r>
            <w:proofErr w:type="spellStart"/>
            <w:r w:rsidRPr="0077370A">
              <w:rPr>
                <w:rFonts w:asciiTheme="majorHAnsi" w:eastAsia="Arial Unicode MS" w:hAnsiTheme="majorHAnsi" w:cstheme="majorHAnsi"/>
                <w:i/>
                <w:color w:val="0085CA" w:themeColor="accent2"/>
                <w:szCs w:val="20"/>
              </w:rPr>
              <w:t>MyGo</w:t>
            </w:r>
            <w:proofErr w:type="spellEnd"/>
            <w:r w:rsidRPr="0077370A">
              <w:rPr>
                <w:rFonts w:asciiTheme="majorHAnsi" w:eastAsia="Arial Unicode MS" w:hAnsiTheme="majorHAnsi" w:cstheme="majorHAnsi"/>
                <w:i/>
                <w:color w:val="0085CA" w:themeColor="accent2"/>
                <w:szCs w:val="20"/>
              </w:rPr>
              <w:t>!</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2984"/>
        <w:gridCol w:w="2985"/>
        <w:gridCol w:w="2985"/>
      </w:tblGrid>
      <w:tr w:rsidR="00A06360" w14:paraId="503EE05A" w14:textId="77777777" w:rsidTr="00A06360">
        <w:tc>
          <w:tcPr>
            <w:tcW w:w="1666" w:type="pct"/>
          </w:tcPr>
          <w:p w14:paraId="5E254A1F" w14:textId="4B3D67A2" w:rsidR="00A06360" w:rsidRDefault="00A0636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579963CC" w14:textId="0DBD8600" w:rsidR="00A06360" w:rsidRDefault="00A0636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32966F76" w14:textId="3ACA77CE" w:rsidR="00A06360" w:rsidRDefault="00A0636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A06360" w14:paraId="521FA958" w14:textId="77777777" w:rsidTr="00A06360">
        <w:tc>
          <w:tcPr>
            <w:tcW w:w="1666" w:type="pct"/>
          </w:tcPr>
          <w:p w14:paraId="1731B869" w14:textId="0462F075" w:rsidR="00A06360" w:rsidRDefault="00A0636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alculator AS IS</w:t>
            </w:r>
          </w:p>
        </w:tc>
        <w:tc>
          <w:tcPr>
            <w:tcW w:w="1667" w:type="pct"/>
          </w:tcPr>
          <w:p w14:paraId="697C5435" w14:textId="77777777" w:rsidR="00A06360" w:rsidRDefault="00A06360" w:rsidP="009A200A">
            <w:pPr>
              <w:rPr>
                <w:rFonts w:ascii="Arial Unicode MS" w:eastAsia="Arial Unicode MS" w:hAnsi="Arial Unicode MS" w:cs="Arial Unicode MS"/>
                <w:sz w:val="21"/>
                <w:szCs w:val="21"/>
              </w:rPr>
            </w:pPr>
          </w:p>
        </w:tc>
        <w:tc>
          <w:tcPr>
            <w:tcW w:w="1667" w:type="pct"/>
          </w:tcPr>
          <w:p w14:paraId="61B75AB5" w14:textId="77777777" w:rsidR="00A06360" w:rsidRDefault="00A06360" w:rsidP="009A200A">
            <w:pPr>
              <w:rPr>
                <w:rFonts w:ascii="Arial Unicode MS" w:eastAsia="Arial Unicode MS" w:hAnsi="Arial Unicode MS" w:cs="Arial Unicode MS"/>
                <w:sz w:val="21"/>
                <w:szCs w:val="21"/>
              </w:rPr>
            </w:pPr>
          </w:p>
        </w:tc>
      </w:tr>
      <w:tr w:rsidR="00A06360" w14:paraId="226050B9" w14:textId="77777777" w:rsidTr="00A06360">
        <w:tc>
          <w:tcPr>
            <w:tcW w:w="1666" w:type="pct"/>
          </w:tcPr>
          <w:p w14:paraId="23B07BC6" w14:textId="62AF6B14" w:rsidR="00A06360" w:rsidRDefault="00A0636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alculator TO BE</w:t>
            </w:r>
          </w:p>
        </w:tc>
        <w:tc>
          <w:tcPr>
            <w:tcW w:w="1667" w:type="pct"/>
          </w:tcPr>
          <w:p w14:paraId="4489167F" w14:textId="77777777" w:rsidR="00A06360" w:rsidRDefault="00A06360" w:rsidP="009A200A">
            <w:pPr>
              <w:rPr>
                <w:rFonts w:ascii="Arial Unicode MS" w:eastAsia="Arial Unicode MS" w:hAnsi="Arial Unicode MS" w:cs="Arial Unicode MS"/>
                <w:sz w:val="21"/>
                <w:szCs w:val="21"/>
              </w:rPr>
            </w:pPr>
          </w:p>
        </w:tc>
        <w:tc>
          <w:tcPr>
            <w:tcW w:w="1667" w:type="pct"/>
          </w:tcPr>
          <w:p w14:paraId="5A30EF7C" w14:textId="77777777" w:rsidR="00A06360" w:rsidRDefault="00A06360" w:rsidP="009A200A">
            <w:pPr>
              <w:rPr>
                <w:rFonts w:ascii="Arial Unicode MS" w:eastAsia="Arial Unicode MS" w:hAnsi="Arial Unicode MS" w:cs="Arial Unicode MS"/>
                <w:sz w:val="21"/>
                <w:szCs w:val="21"/>
              </w:rPr>
            </w:pPr>
          </w:p>
        </w:tc>
      </w:tr>
      <w:tr w:rsidR="00A06360" w14:paraId="01B30116" w14:textId="77777777" w:rsidTr="00A06360">
        <w:tc>
          <w:tcPr>
            <w:tcW w:w="1666" w:type="pct"/>
          </w:tcPr>
          <w:p w14:paraId="64059987" w14:textId="7EABCF67" w:rsidR="00A06360" w:rsidRDefault="00A0636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45DFC575" w14:textId="77777777" w:rsidR="00A06360" w:rsidRDefault="00A06360" w:rsidP="009A200A">
            <w:pPr>
              <w:rPr>
                <w:rFonts w:ascii="Arial Unicode MS" w:eastAsia="Arial Unicode MS" w:hAnsi="Arial Unicode MS" w:cs="Arial Unicode MS"/>
                <w:sz w:val="21"/>
                <w:szCs w:val="21"/>
              </w:rPr>
            </w:pPr>
          </w:p>
        </w:tc>
        <w:tc>
          <w:tcPr>
            <w:tcW w:w="1667" w:type="pct"/>
          </w:tcPr>
          <w:p w14:paraId="34A6E52F" w14:textId="77777777" w:rsidR="00A06360" w:rsidRDefault="00A06360" w:rsidP="009A200A">
            <w:pPr>
              <w:rPr>
                <w:rFonts w:ascii="Arial Unicode MS" w:eastAsia="Arial Unicode MS" w:hAnsi="Arial Unicode MS" w:cs="Arial Unicode MS"/>
                <w:sz w:val="21"/>
                <w:szCs w:val="21"/>
              </w:rPr>
            </w:pPr>
          </w:p>
        </w:tc>
      </w:tr>
    </w:tbl>
    <w:p w14:paraId="1E4B7944" w14:textId="24C036E7"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8F46AA" w14:paraId="04BF8273" w14:textId="77777777" w:rsidTr="008F46AA">
        <w:tc>
          <w:tcPr>
            <w:tcW w:w="2500" w:type="pct"/>
          </w:tcPr>
          <w:p w14:paraId="19D2203F" w14:textId="71E2DFB4" w:rsidR="008F46AA" w:rsidRDefault="008F46AA" w:rsidP="00035D0E">
            <w:pPr>
              <w:rPr>
                <w:rFonts w:eastAsia="Arial Unicode MS"/>
                <w:color w:val="0085CA" w:themeColor="accent2"/>
              </w:rPr>
            </w:pPr>
            <w:r>
              <w:rPr>
                <w:rFonts w:eastAsia="Arial Unicode MS"/>
                <w:color w:val="0085CA" w:themeColor="accent2"/>
              </w:rPr>
              <w:t>Package Name</w:t>
            </w:r>
          </w:p>
        </w:tc>
        <w:tc>
          <w:tcPr>
            <w:tcW w:w="2500" w:type="pct"/>
          </w:tcPr>
          <w:p w14:paraId="2D2BCF61" w14:textId="27ACECDC" w:rsidR="008F46AA" w:rsidRDefault="008F46AA" w:rsidP="00035D0E">
            <w:pPr>
              <w:rPr>
                <w:rFonts w:eastAsia="Arial Unicode MS"/>
                <w:color w:val="0085CA" w:themeColor="accent2"/>
              </w:rPr>
            </w:pPr>
            <w:r>
              <w:rPr>
                <w:rFonts w:eastAsia="Arial Unicode MS"/>
                <w:color w:val="0085CA" w:themeColor="accent2"/>
              </w:rPr>
              <w:t>Description</w:t>
            </w:r>
          </w:p>
        </w:tc>
      </w:tr>
      <w:tr w:rsidR="008F46AA" w14:paraId="5D8CB4DD" w14:textId="77777777" w:rsidTr="008F46AA">
        <w:tc>
          <w:tcPr>
            <w:tcW w:w="2500" w:type="pct"/>
          </w:tcPr>
          <w:p w14:paraId="41FC30D2" w14:textId="30078020" w:rsidR="008F46AA" w:rsidRDefault="008F46AA" w:rsidP="00035D0E">
            <w:pPr>
              <w:rPr>
                <w:rFonts w:eastAsia="Arial Unicode MS"/>
                <w:color w:val="0085CA" w:themeColor="accent2"/>
              </w:rPr>
            </w:pPr>
            <w:proofErr w:type="spellStart"/>
            <w:proofErr w:type="gramStart"/>
            <w:r>
              <w:rPr>
                <w:rFonts w:eastAsia="Arial Unicode MS"/>
                <w:color w:val="0085CA" w:themeColor="accent2"/>
              </w:rPr>
              <w:t>UiPath.Excel.Activities</w:t>
            </w:r>
            <w:proofErr w:type="spellEnd"/>
            <w:proofErr w:type="gramEnd"/>
            <w:r>
              <w:rPr>
                <w:rFonts w:eastAsia="Arial Unicode MS"/>
                <w:color w:val="0085CA" w:themeColor="accent2"/>
              </w:rPr>
              <w:t xml:space="preserve"> : [2.11.4]</w:t>
            </w:r>
          </w:p>
        </w:tc>
        <w:tc>
          <w:tcPr>
            <w:tcW w:w="2500" w:type="pct"/>
          </w:tcPr>
          <w:p w14:paraId="02E9C73A" w14:textId="77777777" w:rsidR="008F46AA" w:rsidRDefault="008F46AA" w:rsidP="00035D0E">
            <w:pPr>
              <w:rPr>
                <w:rFonts w:eastAsia="Arial Unicode MS"/>
                <w:color w:val="0085CA" w:themeColor="accent2"/>
              </w:rPr>
            </w:pPr>
          </w:p>
        </w:tc>
      </w:tr>
      <w:tr w:rsidR="008F46AA" w14:paraId="4112C01A" w14:textId="77777777" w:rsidTr="008F46AA">
        <w:tc>
          <w:tcPr>
            <w:tcW w:w="2500" w:type="pct"/>
          </w:tcPr>
          <w:p w14:paraId="7A037659" w14:textId="2ACB1B0D" w:rsidR="008F46AA" w:rsidRDefault="008F46AA" w:rsidP="00035D0E">
            <w:pPr>
              <w:rPr>
                <w:rFonts w:eastAsia="Arial Unicode MS"/>
                <w:color w:val="0085CA" w:themeColor="accent2"/>
              </w:rPr>
            </w:pPr>
            <w:proofErr w:type="spellStart"/>
            <w:proofErr w:type="gramStart"/>
            <w:r>
              <w:rPr>
                <w:rFonts w:eastAsia="Arial Unicode MS"/>
                <w:color w:val="0085CA" w:themeColor="accent2"/>
              </w:rPr>
              <w:t>UiPath.Mail.Activities</w:t>
            </w:r>
            <w:proofErr w:type="spellEnd"/>
            <w:proofErr w:type="gramEnd"/>
            <w:r>
              <w:rPr>
                <w:rFonts w:eastAsia="Arial Unicode MS"/>
                <w:color w:val="0085CA" w:themeColor="accent2"/>
              </w:rPr>
              <w:t xml:space="preserve"> : [1.12.3]</w:t>
            </w:r>
          </w:p>
        </w:tc>
        <w:tc>
          <w:tcPr>
            <w:tcW w:w="2500" w:type="pct"/>
          </w:tcPr>
          <w:p w14:paraId="71E03308" w14:textId="77777777" w:rsidR="008F46AA" w:rsidRDefault="008F46AA" w:rsidP="00035D0E">
            <w:pPr>
              <w:rPr>
                <w:rFonts w:eastAsia="Arial Unicode MS"/>
                <w:color w:val="0085CA" w:themeColor="accent2"/>
              </w:rPr>
            </w:pPr>
          </w:p>
        </w:tc>
      </w:tr>
      <w:tr w:rsidR="008F46AA" w14:paraId="68243842" w14:textId="77777777" w:rsidTr="008F46AA">
        <w:tc>
          <w:tcPr>
            <w:tcW w:w="2500" w:type="pct"/>
          </w:tcPr>
          <w:p w14:paraId="07608B94" w14:textId="4CD989E1" w:rsidR="008F46AA" w:rsidRDefault="008F46AA" w:rsidP="00035D0E">
            <w:pPr>
              <w:rPr>
                <w:rFonts w:eastAsia="Arial Unicode MS"/>
                <w:color w:val="0085CA" w:themeColor="accent2"/>
              </w:rPr>
            </w:pPr>
            <w:proofErr w:type="spellStart"/>
            <w:proofErr w:type="gramStart"/>
            <w:r>
              <w:rPr>
                <w:rFonts w:eastAsia="Arial Unicode MS"/>
                <w:color w:val="0085CA" w:themeColor="accent2"/>
              </w:rPr>
              <w:t>UiPath.System.Activities</w:t>
            </w:r>
            <w:proofErr w:type="spellEnd"/>
            <w:proofErr w:type="gramEnd"/>
            <w:r>
              <w:rPr>
                <w:rFonts w:eastAsia="Arial Unicode MS"/>
                <w:color w:val="0085CA" w:themeColor="accent2"/>
              </w:rPr>
              <w:t xml:space="preserve"> : [21.10.4]</w:t>
            </w:r>
          </w:p>
        </w:tc>
        <w:tc>
          <w:tcPr>
            <w:tcW w:w="2500" w:type="pct"/>
          </w:tcPr>
          <w:p w14:paraId="1DD74FFC" w14:textId="77777777" w:rsidR="008F46AA" w:rsidRDefault="008F46AA" w:rsidP="00035D0E">
            <w:pPr>
              <w:rPr>
                <w:rFonts w:eastAsia="Arial Unicode MS"/>
                <w:color w:val="0085CA" w:themeColor="accent2"/>
              </w:rPr>
            </w:pPr>
          </w:p>
        </w:tc>
      </w:tr>
      <w:tr w:rsidR="008F46AA" w14:paraId="7D4C443D" w14:textId="77777777" w:rsidTr="008F46AA">
        <w:tc>
          <w:tcPr>
            <w:tcW w:w="2500" w:type="pct"/>
          </w:tcPr>
          <w:p w14:paraId="508F2147" w14:textId="508B5381" w:rsidR="008F46AA" w:rsidRDefault="008F46AA" w:rsidP="00035D0E">
            <w:pPr>
              <w:rPr>
                <w:rFonts w:eastAsia="Arial Unicode MS"/>
                <w:color w:val="0085CA" w:themeColor="accent2"/>
              </w:rPr>
            </w:pPr>
            <w:proofErr w:type="spellStart"/>
            <w:proofErr w:type="gramStart"/>
            <w:r>
              <w:rPr>
                <w:rFonts w:eastAsia="Arial Unicode MS"/>
                <w:color w:val="0085CA" w:themeColor="accent2"/>
              </w:rPr>
              <w:t>UiPath.UIAutomation.Activities</w:t>
            </w:r>
            <w:proofErr w:type="spellEnd"/>
            <w:proofErr w:type="gramEnd"/>
            <w:r>
              <w:rPr>
                <w:rFonts w:eastAsia="Arial Unicode MS"/>
                <w:color w:val="0085CA" w:themeColor="accent2"/>
              </w:rPr>
              <w:t xml:space="preserve"> : [21.10.5]</w:t>
            </w:r>
          </w:p>
        </w:tc>
        <w:tc>
          <w:tcPr>
            <w:tcW w:w="2500" w:type="pct"/>
          </w:tcPr>
          <w:p w14:paraId="1DFC90D0" w14:textId="77777777" w:rsidR="008F46AA" w:rsidRDefault="008F46AA" w:rsidP="00035D0E">
            <w:pPr>
              <w:rPr>
                <w:rFonts w:eastAsia="Arial Unicode MS"/>
                <w:color w:val="0085CA" w:themeColor="accent2"/>
              </w:rPr>
            </w:pPr>
          </w:p>
        </w:tc>
      </w:tr>
    </w:tbl>
    <w:p w14:paraId="69461284" w14:textId="3259AF98"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14"/>
      <w:headerReference w:type="default" r:id="rId15"/>
      <w:footerReference w:type="even" r:id="rId16"/>
      <w:footerReference w:type="default" r:id="rId17"/>
      <w:headerReference w:type="first" r:id="rId18"/>
      <w:footerReference w:type="firs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006DF" w14:textId="77777777" w:rsidR="001B0ADF" w:rsidRDefault="001B0ADF">
      <w:r>
        <w:separator/>
      </w:r>
    </w:p>
  </w:endnote>
  <w:endnote w:type="continuationSeparator" w:id="0">
    <w:p w14:paraId="4DFCF276" w14:textId="77777777" w:rsidR="001B0ADF" w:rsidRDefault="001B0ADF">
      <w:r>
        <w:continuationSeparator/>
      </w:r>
    </w:p>
  </w:endnote>
  <w:endnote w:type="continuationNotice" w:id="1">
    <w:p w14:paraId="0828DF1B" w14:textId="77777777" w:rsidR="001B0ADF" w:rsidRDefault="001B0A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92220" w14:textId="77777777" w:rsidR="00C12251" w:rsidRDefault="00C122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7A0F6" w14:textId="77777777" w:rsidR="00C12251" w:rsidRDefault="00C12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2C2A4" w14:textId="77777777" w:rsidR="001B0ADF" w:rsidRDefault="001B0ADF">
      <w:r>
        <w:separator/>
      </w:r>
    </w:p>
  </w:footnote>
  <w:footnote w:type="continuationSeparator" w:id="0">
    <w:p w14:paraId="5521896C" w14:textId="77777777" w:rsidR="001B0ADF" w:rsidRDefault="001B0ADF">
      <w:r>
        <w:continuationSeparator/>
      </w:r>
    </w:p>
  </w:footnote>
  <w:footnote w:type="continuationNotice" w:id="1">
    <w:p w14:paraId="15A1F29C" w14:textId="77777777" w:rsidR="001B0ADF" w:rsidRDefault="001B0A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50B07" w14:textId="77777777" w:rsidR="00C12251" w:rsidRDefault="00C122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963C6"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45B7D" w14:textId="77777777" w:rsidR="00C12251" w:rsidRDefault="00C122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7099988">
    <w:abstractNumId w:val="4"/>
  </w:num>
  <w:num w:numId="2" w16cid:durableId="41758916">
    <w:abstractNumId w:val="7"/>
  </w:num>
  <w:num w:numId="3" w16cid:durableId="71195578">
    <w:abstractNumId w:val="1"/>
  </w:num>
  <w:num w:numId="4" w16cid:durableId="192426838">
    <w:abstractNumId w:val="4"/>
  </w:num>
  <w:num w:numId="5" w16cid:durableId="266616403">
    <w:abstractNumId w:val="5"/>
  </w:num>
  <w:num w:numId="6" w16cid:durableId="1675839870">
    <w:abstractNumId w:val="10"/>
  </w:num>
  <w:num w:numId="7" w16cid:durableId="1148398491">
    <w:abstractNumId w:val="3"/>
  </w:num>
  <w:num w:numId="8" w16cid:durableId="639461403">
    <w:abstractNumId w:val="6"/>
  </w:num>
  <w:num w:numId="9" w16cid:durableId="1712265772">
    <w:abstractNumId w:val="9"/>
  </w:num>
  <w:num w:numId="10" w16cid:durableId="1240478681">
    <w:abstractNumId w:val="2"/>
  </w:num>
  <w:num w:numId="11" w16cid:durableId="1099327985">
    <w:abstractNumId w:val="8"/>
  </w:num>
  <w:num w:numId="12" w16cid:durableId="480122874">
    <w:abstractNumId w:val="0"/>
  </w:num>
  <w:num w:numId="13" w16cid:durableId="1899516863">
    <w:abstractNumId w:val="4"/>
  </w:num>
  <w:num w:numId="14" w16cid:durableId="1583566994">
    <w:abstractNumId w:val="4"/>
  </w:num>
  <w:num w:numId="15" w16cid:durableId="441533326">
    <w:abstractNumId w:val="4"/>
  </w:num>
  <w:num w:numId="16" w16cid:durableId="938833220">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3DB3"/>
    <w:rsid w:val="0002379D"/>
    <w:rsid w:val="00025EE4"/>
    <w:rsid w:val="000344F4"/>
    <w:rsid w:val="00035D0E"/>
    <w:rsid w:val="00047EDA"/>
    <w:rsid w:val="00063471"/>
    <w:rsid w:val="00066B54"/>
    <w:rsid w:val="000833E6"/>
    <w:rsid w:val="00085C06"/>
    <w:rsid w:val="0009220E"/>
    <w:rsid w:val="00097C7F"/>
    <w:rsid w:val="000A20DF"/>
    <w:rsid w:val="000C4FA5"/>
    <w:rsid w:val="000D5A17"/>
    <w:rsid w:val="000E2F1E"/>
    <w:rsid w:val="00125397"/>
    <w:rsid w:val="0012726C"/>
    <w:rsid w:val="00191AFD"/>
    <w:rsid w:val="001B046F"/>
    <w:rsid w:val="001B0ADF"/>
    <w:rsid w:val="001C37EC"/>
    <w:rsid w:val="001D7BD9"/>
    <w:rsid w:val="001F28C8"/>
    <w:rsid w:val="00236F3E"/>
    <w:rsid w:val="002471BC"/>
    <w:rsid w:val="00260200"/>
    <w:rsid w:val="002665B3"/>
    <w:rsid w:val="00270BD9"/>
    <w:rsid w:val="002A0F17"/>
    <w:rsid w:val="002A58B4"/>
    <w:rsid w:val="002D0B3B"/>
    <w:rsid w:val="002E1782"/>
    <w:rsid w:val="00301A98"/>
    <w:rsid w:val="00315B16"/>
    <w:rsid w:val="00333238"/>
    <w:rsid w:val="00347C94"/>
    <w:rsid w:val="00366D68"/>
    <w:rsid w:val="003819E8"/>
    <w:rsid w:val="00393372"/>
    <w:rsid w:val="003A34BD"/>
    <w:rsid w:val="003C68AD"/>
    <w:rsid w:val="003D7760"/>
    <w:rsid w:val="003E47AF"/>
    <w:rsid w:val="004117DA"/>
    <w:rsid w:val="00411900"/>
    <w:rsid w:val="00414E4F"/>
    <w:rsid w:val="00425538"/>
    <w:rsid w:val="004311AA"/>
    <w:rsid w:val="004536EC"/>
    <w:rsid w:val="004647A0"/>
    <w:rsid w:val="00470BC6"/>
    <w:rsid w:val="00473644"/>
    <w:rsid w:val="00474BE1"/>
    <w:rsid w:val="004B5874"/>
    <w:rsid w:val="004C6BDF"/>
    <w:rsid w:val="004F0CB8"/>
    <w:rsid w:val="004F191F"/>
    <w:rsid w:val="00502546"/>
    <w:rsid w:val="005060EC"/>
    <w:rsid w:val="00521A18"/>
    <w:rsid w:val="0052353B"/>
    <w:rsid w:val="00545A46"/>
    <w:rsid w:val="005777ED"/>
    <w:rsid w:val="00590B34"/>
    <w:rsid w:val="00590C1E"/>
    <w:rsid w:val="005A1FA1"/>
    <w:rsid w:val="005D6D3C"/>
    <w:rsid w:val="005E0122"/>
    <w:rsid w:val="005F105C"/>
    <w:rsid w:val="006019D9"/>
    <w:rsid w:val="0060732C"/>
    <w:rsid w:val="006147A9"/>
    <w:rsid w:val="006246A6"/>
    <w:rsid w:val="00652061"/>
    <w:rsid w:val="00663594"/>
    <w:rsid w:val="00664E9D"/>
    <w:rsid w:val="006712B6"/>
    <w:rsid w:val="00674B7D"/>
    <w:rsid w:val="006926A1"/>
    <w:rsid w:val="006D619D"/>
    <w:rsid w:val="006D72CC"/>
    <w:rsid w:val="006E72C4"/>
    <w:rsid w:val="006F60F3"/>
    <w:rsid w:val="007445B3"/>
    <w:rsid w:val="0077370A"/>
    <w:rsid w:val="00791D26"/>
    <w:rsid w:val="007926BD"/>
    <w:rsid w:val="007B27F3"/>
    <w:rsid w:val="007D08C1"/>
    <w:rsid w:val="007E0859"/>
    <w:rsid w:val="007F4634"/>
    <w:rsid w:val="007F48F8"/>
    <w:rsid w:val="008003A9"/>
    <w:rsid w:val="0081664F"/>
    <w:rsid w:val="0086171D"/>
    <w:rsid w:val="008721FB"/>
    <w:rsid w:val="00873D70"/>
    <w:rsid w:val="008762CB"/>
    <w:rsid w:val="00881F98"/>
    <w:rsid w:val="00884DFC"/>
    <w:rsid w:val="008C3A13"/>
    <w:rsid w:val="008F46AA"/>
    <w:rsid w:val="00906C7D"/>
    <w:rsid w:val="00912648"/>
    <w:rsid w:val="0091489B"/>
    <w:rsid w:val="00920607"/>
    <w:rsid w:val="00935DA0"/>
    <w:rsid w:val="00937521"/>
    <w:rsid w:val="009632CE"/>
    <w:rsid w:val="00965C59"/>
    <w:rsid w:val="009755AC"/>
    <w:rsid w:val="00984C9F"/>
    <w:rsid w:val="0099665E"/>
    <w:rsid w:val="009A200A"/>
    <w:rsid w:val="009C4969"/>
    <w:rsid w:val="009E3B27"/>
    <w:rsid w:val="009E4C1F"/>
    <w:rsid w:val="00A06360"/>
    <w:rsid w:val="00A06F8F"/>
    <w:rsid w:val="00A214C9"/>
    <w:rsid w:val="00A24367"/>
    <w:rsid w:val="00AB15FE"/>
    <w:rsid w:val="00AB595E"/>
    <w:rsid w:val="00AC6887"/>
    <w:rsid w:val="00AD4F83"/>
    <w:rsid w:val="00AD6395"/>
    <w:rsid w:val="00AF5437"/>
    <w:rsid w:val="00B07742"/>
    <w:rsid w:val="00B231D1"/>
    <w:rsid w:val="00B323ED"/>
    <w:rsid w:val="00B333A9"/>
    <w:rsid w:val="00B35DAB"/>
    <w:rsid w:val="00B6267F"/>
    <w:rsid w:val="00B658D4"/>
    <w:rsid w:val="00B71870"/>
    <w:rsid w:val="00B812E9"/>
    <w:rsid w:val="00BA2E47"/>
    <w:rsid w:val="00C115AB"/>
    <w:rsid w:val="00C12251"/>
    <w:rsid w:val="00C16626"/>
    <w:rsid w:val="00C20AD6"/>
    <w:rsid w:val="00C24C54"/>
    <w:rsid w:val="00C323FF"/>
    <w:rsid w:val="00C4543D"/>
    <w:rsid w:val="00C554DA"/>
    <w:rsid w:val="00C557F1"/>
    <w:rsid w:val="00C60995"/>
    <w:rsid w:val="00C709D8"/>
    <w:rsid w:val="00C90693"/>
    <w:rsid w:val="00C97AC4"/>
    <w:rsid w:val="00CA2F01"/>
    <w:rsid w:val="00CA6CEF"/>
    <w:rsid w:val="00CB63D2"/>
    <w:rsid w:val="00CC4F63"/>
    <w:rsid w:val="00CD19E1"/>
    <w:rsid w:val="00CD5234"/>
    <w:rsid w:val="00D02427"/>
    <w:rsid w:val="00D12348"/>
    <w:rsid w:val="00D21902"/>
    <w:rsid w:val="00D26DF4"/>
    <w:rsid w:val="00DA00F5"/>
    <w:rsid w:val="00DC35E4"/>
    <w:rsid w:val="00DF7204"/>
    <w:rsid w:val="00E32537"/>
    <w:rsid w:val="00E47DE5"/>
    <w:rsid w:val="00E534E8"/>
    <w:rsid w:val="00E650F5"/>
    <w:rsid w:val="00E73698"/>
    <w:rsid w:val="00E7419B"/>
    <w:rsid w:val="00EC6F15"/>
    <w:rsid w:val="00ED69C3"/>
    <w:rsid w:val="00EE3A11"/>
    <w:rsid w:val="00F02099"/>
    <w:rsid w:val="00F141EB"/>
    <w:rsid w:val="00F17B68"/>
    <w:rsid w:val="00F227AF"/>
    <w:rsid w:val="00F22DF1"/>
    <w:rsid w:val="00F3135B"/>
    <w:rsid w:val="00F3670A"/>
    <w:rsid w:val="00F53237"/>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D54A20B6-960C-4BE4-A6BC-7E0DEB548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bot.inbox@abc.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5</TotalTime>
  <Pages>1</Pages>
  <Words>1173</Words>
  <Characters>668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Vajrang Billlakurthi</cp:lastModifiedBy>
  <cp:revision>48</cp:revision>
  <cp:lastPrinted>2019-04-10T11:03:00Z</cp:lastPrinted>
  <dcterms:created xsi:type="dcterms:W3CDTF">2020-08-12T09:03:00Z</dcterms:created>
  <dcterms:modified xsi:type="dcterms:W3CDTF">2022-04-08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